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352DB9" w:rsidP="008822E9"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-447675</wp:posOffset>
                </wp:positionV>
                <wp:extent cx="3562350" cy="916940"/>
                <wp:effectExtent l="0" t="0" r="0" b="0"/>
                <wp:wrapNone/>
                <wp:docPr id="1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0" cy="916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664D4C" w:rsidRDefault="00664D4C" w:rsidP="00664D4C">
                            <w:pPr>
                              <w:jc w:val="center"/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110"/>
                                <w:szCs w:val="110"/>
                                <w:lang w:val="en-US"/>
                              </w:rPr>
                            </w:pP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110"/>
                                <w:szCs w:val="110"/>
                                <w:lang w:val="en-US"/>
                              </w:rPr>
                              <w:t>Diane By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57pt;margin-top:-35.25pt;width:280.5pt;height:72.2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NjDtgIAALo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" filled="f" stroked="f">
                <v:textbox>
                  <w:txbxContent>
                    <w:p w:rsidR="00F629E5" w:rsidRPr="00664D4C" w:rsidRDefault="00664D4C" w:rsidP="00664D4C">
                      <w:pPr>
                        <w:jc w:val="center"/>
                        <w:rPr>
                          <w:rFonts w:ascii="Italianno" w:hAnsi="Italianno"/>
                          <w:color w:val="9F9594"/>
                          <w:spacing w:val="-6"/>
                          <w:sz w:val="110"/>
                          <w:szCs w:val="110"/>
                          <w:lang w:val="en-US"/>
                        </w:rPr>
                      </w:pP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110"/>
                          <w:szCs w:val="110"/>
                          <w:lang w:val="en-US"/>
                        </w:rPr>
                        <w:t>Diane By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-742950</wp:posOffset>
                </wp:positionH>
                <wp:positionV relativeFrom="paragraph">
                  <wp:posOffset>447675</wp:posOffset>
                </wp:positionV>
                <wp:extent cx="3618230" cy="861695"/>
                <wp:effectExtent l="0" t="0" r="0" b="0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823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5AA7" w:rsidRPr="007F5AA7" w:rsidRDefault="00672D61" w:rsidP="00664D4C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7F5AA7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phone</w:t>
                            </w:r>
                            <w:proofErr w:type="gramEnd"/>
                            <w:r w:rsidRPr="007F5AA7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: +(0) 1 2345 555</w:t>
                            </w:r>
                          </w:p>
                          <w:p w:rsidR="00672D61" w:rsidRPr="007F5AA7" w:rsidRDefault="00672D61" w:rsidP="00664D4C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7F5AA7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mail</w:t>
                            </w:r>
                            <w:proofErr w:type="gramEnd"/>
                            <w:r w:rsidRPr="007F5AA7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-58.5pt;margin-top:35.25pt;width:284.9pt;height:67.8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ybgtw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" filled="f" stroked="f">
                <v:textbox>
                  <w:txbxContent>
                    <w:p w:rsidR="007F5AA7" w:rsidRPr="007F5AA7" w:rsidRDefault="00672D61" w:rsidP="00664D4C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proofErr w:type="gramStart"/>
                      <w:r w:rsidRPr="007F5AA7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phone</w:t>
                      </w:r>
                      <w:proofErr w:type="gramEnd"/>
                      <w:r w:rsidRPr="007F5AA7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: +(0) 1 2345 555</w:t>
                      </w:r>
                    </w:p>
                    <w:p w:rsidR="00672D61" w:rsidRPr="007F5AA7" w:rsidRDefault="00672D61" w:rsidP="00664D4C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proofErr w:type="gramStart"/>
                      <w:r w:rsidRPr="007F5AA7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mail</w:t>
                      </w:r>
                      <w:proofErr w:type="gramEnd"/>
                      <w:r w:rsidRPr="007F5AA7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2609850</wp:posOffset>
                </wp:positionH>
                <wp:positionV relativeFrom="paragraph">
                  <wp:posOffset>-914400</wp:posOffset>
                </wp:positionV>
                <wp:extent cx="4249420" cy="2844800"/>
                <wp:effectExtent l="0" t="0" r="0" b="0"/>
                <wp:wrapNone/>
                <wp:docPr id="17" name="Freeform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4249420" cy="2844800"/>
                        </a:xfrm>
                        <a:custGeom>
                          <a:avLst/>
                          <a:gdLst>
                            <a:gd name="T0" fmla="*/ 168 w 6317"/>
                            <a:gd name="T1" fmla="*/ 4443 h 4480"/>
                            <a:gd name="T2" fmla="*/ 6317 w 6317"/>
                            <a:gd name="T3" fmla="*/ 2795 h 4480"/>
                            <a:gd name="T4" fmla="*/ 3522 w 6317"/>
                            <a:gd name="T5" fmla="*/ 0 h 4480"/>
                            <a:gd name="T6" fmla="*/ 0 w 6317"/>
                            <a:gd name="T7" fmla="*/ 0 h 4480"/>
                            <a:gd name="T8" fmla="*/ 0 w 6317"/>
                            <a:gd name="T9" fmla="*/ 4480 h 4480"/>
                            <a:gd name="T10" fmla="*/ 168 w 6317"/>
                            <a:gd name="T11" fmla="*/ 4443 h 44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317" h="4480">
                              <a:moveTo>
                                <a:pt x="168" y="4443"/>
                              </a:moveTo>
                              <a:lnTo>
                                <a:pt x="6317" y="2795"/>
                              </a:lnTo>
                              <a:lnTo>
                                <a:pt x="3522" y="0"/>
                              </a:lnTo>
                              <a:lnTo>
                                <a:pt x="0" y="0"/>
                              </a:lnTo>
                              <a:lnTo>
                                <a:pt x="0" y="4480"/>
                              </a:lnTo>
                              <a:lnTo>
                                <a:pt x="168" y="444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BE4E3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B22BE" id="Freeform 60" o:spid="_x0000_s1026" style="position:absolute;margin-left:205.5pt;margin-top:-1in;width:334.6pt;height:224pt;flip:x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317,4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" path="m168,4443l6317,2795,3522,,,,,4480r168,-37xe" fillcolor="#ebe4e3" stroked="f">
                <v:path arrowok="t" o:connecttype="custom" o:connectlocs="113013,2821305;4249420,1774825;2369235,0;0,0;0,2844800;113013,2821305" o:connectangles="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5438775" cy="2613660"/>
                <wp:effectExtent l="0" t="0" r="9525" b="0"/>
                <wp:wrapNone/>
                <wp:docPr id="15" name="Freeform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5438775" cy="2613660"/>
                        </a:xfrm>
                        <a:custGeom>
                          <a:avLst/>
                          <a:gdLst>
                            <a:gd name="T0" fmla="*/ 4099 w 8808"/>
                            <a:gd name="T1" fmla="*/ 4116 h 4116"/>
                            <a:gd name="T2" fmla="*/ 8774 w 8808"/>
                            <a:gd name="T3" fmla="*/ 4116 h 4116"/>
                            <a:gd name="T4" fmla="*/ 8808 w 8808"/>
                            <a:gd name="T5" fmla="*/ 0 h 4116"/>
                            <a:gd name="T6" fmla="*/ 0 w 8808"/>
                            <a:gd name="T7" fmla="*/ 0 h 4116"/>
                            <a:gd name="T8" fmla="*/ 4099 w 8808"/>
                            <a:gd name="T9" fmla="*/ 4116 h 4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808" h="4116">
                              <a:moveTo>
                                <a:pt x="4099" y="4116"/>
                              </a:moveTo>
                              <a:lnTo>
                                <a:pt x="8774" y="4116"/>
                              </a:lnTo>
                              <a:lnTo>
                                <a:pt x="8808" y="0"/>
                              </a:lnTo>
                              <a:lnTo>
                                <a:pt x="0" y="0"/>
                              </a:lnTo>
                              <a:lnTo>
                                <a:pt x="4099" y="41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9201F" id="Freeform 59" o:spid="_x0000_s1026" style="position:absolute;margin-left:-1in;margin-top:-1in;width:428.25pt;height:205.8pt;flip:x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808,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" path="m4099,4116r4675,l8808,,,,4099,4116xe" stroked="f">
                <v:path arrowok="t" o:connecttype="custom" o:connectlocs="2531056,2613660;5417781,2613660;5438775,0;0,0;2531056,2613660" o:connectangles="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8220075</wp:posOffset>
                </wp:positionV>
                <wp:extent cx="4229100" cy="509905"/>
                <wp:effectExtent l="0" t="0" r="0" b="4445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B45FC" w:rsidRDefault="000379E8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28" type="#_x0000_t202" style="position:absolute;margin-left:187.5pt;margin-top:647.25pt;width:333pt;height:4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" filled="f" stroked="f">
                <v:textbox>
                  <w:txbxContent>
                    <w:p w:rsidR="000379E8" w:rsidRPr="00CB45FC" w:rsidRDefault="000379E8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7353300</wp:posOffset>
                </wp:positionV>
                <wp:extent cx="4229100" cy="509905"/>
                <wp:effectExtent l="0" t="0" r="0" b="4445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B45FC" w:rsidRDefault="000379E8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29" type="#_x0000_t202" style="position:absolute;margin-left:187.5pt;margin-top:579pt;width:333pt;height:40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WPKtwIAAMI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" filled="f" stroked="f">
                <v:textbox>
                  <w:txbxContent>
                    <w:p w:rsidR="000379E8" w:rsidRPr="00CB45FC" w:rsidRDefault="000379E8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5124450</wp:posOffset>
                </wp:positionV>
                <wp:extent cx="4286250" cy="1066800"/>
                <wp:effectExtent l="0" t="0" r="0" b="0"/>
                <wp:wrapNone/>
                <wp:docPr id="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B45FC" w:rsidRDefault="001B0A2E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0" type="#_x0000_t202" style="position:absolute;margin-left:187.5pt;margin-top:403.5pt;width:337.5pt;height:8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" filled="f" stroked="f">
                <v:textbox>
                  <w:txbxContent>
                    <w:p w:rsidR="001B0A2E" w:rsidRPr="00CB45FC" w:rsidRDefault="001B0A2E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4305300</wp:posOffset>
                </wp:positionV>
                <wp:extent cx="4286250" cy="533400"/>
                <wp:effectExtent l="0" t="0" r="0" b="0"/>
                <wp:wrapNone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B45FC" w:rsidRDefault="001B0A2E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1" type="#_x0000_t202" style="position:absolute;margin-left:187.5pt;margin-top:339pt;width:337.5pt;height:42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LZCugIAAME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" filled="f" stroked="f">
                <v:textbox>
                  <w:txbxContent>
                    <w:p w:rsidR="001B0A2E" w:rsidRPr="00CB45FC" w:rsidRDefault="001B0A2E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2952750</wp:posOffset>
                </wp:positionV>
                <wp:extent cx="4286250" cy="1028700"/>
                <wp:effectExtent l="0" t="0" r="0" b="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CB45FC" w:rsidRDefault="002B38C2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2" type="#_x0000_t202" style="position:absolute;margin-left:187.5pt;margin-top:232.5pt;width:337.5pt;height:8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Ta3vAIAAMI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" filled="f" stroked="f">
                <v:textbox>
                  <w:txbxContent>
                    <w:p w:rsidR="002B38C2" w:rsidRPr="00CB45FC" w:rsidRDefault="002B38C2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. 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634365</wp:posOffset>
                </wp:positionH>
                <wp:positionV relativeFrom="paragraph">
                  <wp:posOffset>7709535</wp:posOffset>
                </wp:positionV>
                <wp:extent cx="1339215" cy="314325"/>
                <wp:effectExtent l="0" t="0" r="0" b="9525"/>
                <wp:wrapNone/>
                <wp:docPr id="1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CB45FC" w:rsidRDefault="008822E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33" type="#_x0000_t202" style="position:absolute;margin-left:-49.95pt;margin-top:607.0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Cx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" filled="f" stroked="f">
                <v:textbox>
                  <w:txbxContent>
                    <w:p w:rsidR="008822E9" w:rsidRPr="00CB45FC" w:rsidRDefault="008822E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634365</wp:posOffset>
                </wp:positionH>
                <wp:positionV relativeFrom="paragraph">
                  <wp:posOffset>7980680</wp:posOffset>
                </wp:positionV>
                <wp:extent cx="1339215" cy="314325"/>
                <wp:effectExtent l="0" t="0" r="0" b="9525"/>
                <wp:wrapNone/>
                <wp:docPr id="1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CB45FC" w:rsidRDefault="008822E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34" type="#_x0000_t202" style="position:absolute;margin-left:-49.95pt;margin-top:628.4pt;width:105.45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sIF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" filled="f" stroked="f">
                <v:textbox>
                  <w:txbxContent>
                    <w:p w:rsidR="008822E9" w:rsidRPr="00CB45FC" w:rsidRDefault="008822E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66775</wp:posOffset>
                </wp:positionH>
                <wp:positionV relativeFrom="paragraph">
                  <wp:posOffset>7057390</wp:posOffset>
                </wp:positionV>
                <wp:extent cx="857250" cy="0"/>
                <wp:effectExtent l="0" t="19050" r="38100" b="38100"/>
                <wp:wrapNone/>
                <wp:docPr id="2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2341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8" o:spid="_x0000_s1026" type="#_x0000_t32" style="position:absolute;margin-left:68.25pt;margin-top:555.7pt;width:67.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" strokecolor="#9c9c90" strokeweight="4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866775</wp:posOffset>
                </wp:positionH>
                <wp:positionV relativeFrom="paragraph">
                  <wp:posOffset>7871460</wp:posOffset>
                </wp:positionV>
                <wp:extent cx="857250" cy="0"/>
                <wp:effectExtent l="0" t="19050" r="38100" b="38100"/>
                <wp:wrapNone/>
                <wp:docPr id="2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75CBA" id="AutoShape 41" o:spid="_x0000_s1026" type="#_x0000_t32" style="position:absolute;margin-left:68.25pt;margin-top:619.8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" strokecolor="#9c9c90" strokeweight="4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866775</wp:posOffset>
                </wp:positionH>
                <wp:positionV relativeFrom="paragraph">
                  <wp:posOffset>8147050</wp:posOffset>
                </wp:positionV>
                <wp:extent cx="857250" cy="0"/>
                <wp:effectExtent l="0" t="19050" r="38100" b="38100"/>
                <wp:wrapNone/>
                <wp:docPr id="2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EE4D66" id="AutoShape 42" o:spid="_x0000_s1026" type="#_x0000_t32" style="position:absolute;margin-left:68.25pt;margin-top:641.5pt;width:67.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" strokecolor="#9c9c90" strokeweight="4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866775</wp:posOffset>
                </wp:positionH>
                <wp:positionV relativeFrom="paragraph">
                  <wp:posOffset>7328535</wp:posOffset>
                </wp:positionV>
                <wp:extent cx="680085" cy="0"/>
                <wp:effectExtent l="0" t="19050" r="43815" b="38100"/>
                <wp:wrapNone/>
                <wp:docPr id="2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F6F64" id="AutoShape 39" o:spid="_x0000_s1026" type="#_x0000_t32" style="position:absolute;margin-left:68.25pt;margin-top:577.05pt;width:53.5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" strokecolor="#9c9c90" strokeweight="4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866775</wp:posOffset>
                </wp:positionH>
                <wp:positionV relativeFrom="paragraph">
                  <wp:posOffset>7600315</wp:posOffset>
                </wp:positionV>
                <wp:extent cx="400050" cy="0"/>
                <wp:effectExtent l="0" t="19050" r="38100" b="38100"/>
                <wp:wrapNone/>
                <wp:docPr id="24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C370D7" id="AutoShape 40" o:spid="_x0000_s1026" type="#_x0000_t32" style="position:absolute;margin-left:68.25pt;margin-top:598.45pt;width:31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" strokecolor="#9c9c90" strokeweight="4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24840</wp:posOffset>
                </wp:positionH>
                <wp:positionV relativeFrom="paragraph">
                  <wp:posOffset>3361690</wp:posOffset>
                </wp:positionV>
                <wp:extent cx="2586990" cy="2456815"/>
                <wp:effectExtent l="0" t="0" r="0" b="635"/>
                <wp:wrapNone/>
                <wp:docPr id="2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B45FC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cr/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cr/>
                              <w:t xml:space="preserve">Duis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reprehender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oluptat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sse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illum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dolo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fugia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paria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5" type="#_x0000_t202" style="position:absolute;margin-left:-49.2pt;margin-top:264.7pt;width:203.7pt;height:19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kUi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" filled="f" stroked="f">
                <v:textbox>
                  <w:txbxContent>
                    <w:p w:rsidR="000379E8" w:rsidRPr="00CB45FC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commodo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cr/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cr/>
                        <w:t xml:space="preserve">Duis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i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reprehender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i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voluptat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v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sse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cillum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dolo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u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fugia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>paria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24840</wp:posOffset>
                </wp:positionH>
                <wp:positionV relativeFrom="paragraph">
                  <wp:posOffset>2809240</wp:posOffset>
                </wp:positionV>
                <wp:extent cx="2710815" cy="552450"/>
                <wp:effectExtent l="0" t="0" r="0" b="0"/>
                <wp:wrapNone/>
                <wp:docPr id="2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664D4C" w:rsidRDefault="000379E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6" type="#_x0000_t202" style="position:absolute;margin-left:-49.2pt;margin-top:221.2pt;width:213.45pt;height:4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" filled="f" stroked="f">
                <v:textbox>
                  <w:txbxContent>
                    <w:p w:rsidR="000379E8" w:rsidRPr="00664D4C" w:rsidRDefault="000379E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24840</wp:posOffset>
                </wp:positionH>
                <wp:positionV relativeFrom="paragraph">
                  <wp:posOffset>6280785</wp:posOffset>
                </wp:positionV>
                <wp:extent cx="2710815" cy="552450"/>
                <wp:effectExtent l="0" t="0" r="0" b="0"/>
                <wp:wrapNone/>
                <wp:docPr id="2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664D4C" w:rsidRDefault="008822E9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Professional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7" type="#_x0000_t202" style="position:absolute;margin-left:-49.2pt;margin-top:494.55pt;width:213.45pt;height:4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dTRvA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" filled="f" stroked="f">
                <v:textbox>
                  <w:txbxContent>
                    <w:p w:rsidR="008822E9" w:rsidRPr="00664D4C" w:rsidRDefault="008822E9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Professional Ski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34365</wp:posOffset>
                </wp:positionH>
                <wp:positionV relativeFrom="paragraph">
                  <wp:posOffset>6899910</wp:posOffset>
                </wp:positionV>
                <wp:extent cx="1339215" cy="314325"/>
                <wp:effectExtent l="0" t="0" r="0" b="9525"/>
                <wp:wrapNone/>
                <wp:docPr id="2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CB45FC" w:rsidRDefault="008822E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8" type="#_x0000_t202" style="position:absolute;margin-left:-49.95pt;margin-top:543.3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gTi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" filled="f" stroked="f">
                <v:textbox>
                  <w:txbxContent>
                    <w:p w:rsidR="008822E9" w:rsidRPr="00CB45FC" w:rsidRDefault="008822E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34365</wp:posOffset>
                </wp:positionH>
                <wp:positionV relativeFrom="paragraph">
                  <wp:posOffset>7161530</wp:posOffset>
                </wp:positionV>
                <wp:extent cx="1339215" cy="314325"/>
                <wp:effectExtent l="0" t="0" r="0" b="9525"/>
                <wp:wrapNone/>
                <wp:docPr id="2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CB45FC" w:rsidRDefault="008822E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9" type="#_x0000_t202" style="position:absolute;margin-left:-49.95pt;margin-top:563.9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ooV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" filled="f" stroked="f">
                <v:textbox>
                  <w:txbxContent>
                    <w:p w:rsidR="008822E9" w:rsidRPr="00CB45FC" w:rsidRDefault="008822E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34365</wp:posOffset>
                </wp:positionH>
                <wp:positionV relativeFrom="paragraph">
                  <wp:posOffset>7442835</wp:posOffset>
                </wp:positionV>
                <wp:extent cx="1339215" cy="314325"/>
                <wp:effectExtent l="0" t="0" r="0" b="9525"/>
                <wp:wrapNone/>
                <wp:docPr id="3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CB45FC" w:rsidRDefault="008822E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0" type="#_x0000_t202" style="position:absolute;margin-left:-49.95pt;margin-top:586.05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" filled="f" stroked="f">
                <v:textbox>
                  <w:txbxContent>
                    <w:p w:rsidR="008822E9" w:rsidRPr="00CB45FC" w:rsidRDefault="008822E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2667000</wp:posOffset>
                </wp:positionV>
                <wp:extent cx="44291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CB45FC" w:rsidRDefault="002B38C2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2006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 Now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1" type="#_x0000_t202" style="position:absolute;margin-left:187.5pt;margin-top:210pt;width:348.75pt;height:27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YWctgIAAME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" filled="f" stroked="f">
                <v:textbox>
                  <w:txbxContent>
                    <w:p w:rsidR="002B38C2" w:rsidRPr="00CB45FC" w:rsidRDefault="002B38C2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2006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 Now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2114550</wp:posOffset>
                </wp:positionV>
                <wp:extent cx="4429125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664D4C" w:rsidRDefault="00672D61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42" type="#_x0000_t202" style="position:absolute;margin-left:187.5pt;margin-top:166.5pt;width:348.75pt;height:49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" filled="f" stroked="f">
                <v:textbox>
                  <w:txbxContent>
                    <w:p w:rsidR="00672D61" w:rsidRPr="00664D4C" w:rsidRDefault="00672D61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4019550</wp:posOffset>
                </wp:positionV>
                <wp:extent cx="4429125" cy="352425"/>
                <wp:effectExtent l="0" t="0" r="0" b="9525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B45FC" w:rsidRDefault="001B0A2E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2003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 2006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3" type="#_x0000_t202" style="position:absolute;margin-left:187.5pt;margin-top:316.5pt;width:348.75pt;height:27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" filled="f" stroked="f">
                <v:textbox>
                  <w:txbxContent>
                    <w:p w:rsidR="001B0A2E" w:rsidRPr="00CB45FC" w:rsidRDefault="001B0A2E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2003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 2006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4838700</wp:posOffset>
                </wp:positionV>
                <wp:extent cx="4429125" cy="352425"/>
                <wp:effectExtent l="0" t="0" r="0" b="9525"/>
                <wp:wrapNone/>
                <wp:docPr id="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B45FC" w:rsidRDefault="001B0A2E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1999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 2003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4" type="#_x0000_t202" style="position:absolute;margin-left:187.5pt;margin-top:381pt;width:348.75pt;height:27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bl5uQIAAMI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" filled="f" stroked="f">
                <v:textbox>
                  <w:txbxContent>
                    <w:p w:rsidR="001B0A2E" w:rsidRPr="00CB45FC" w:rsidRDefault="001B0A2E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1999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 2003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6515100</wp:posOffset>
                </wp:positionV>
                <wp:extent cx="4429125" cy="628650"/>
                <wp:effectExtent l="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664D4C" w:rsidRDefault="000379E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5" type="#_x0000_t202" style="position:absolute;margin-left:187.5pt;margin-top:513pt;width:348.75pt;height:49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" filled="f" stroked="f">
                <v:textbox>
                  <w:txbxContent>
                    <w:p w:rsidR="000379E8" w:rsidRPr="00664D4C" w:rsidRDefault="000379E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7067550</wp:posOffset>
                </wp:positionV>
                <wp:extent cx="4429125" cy="352425"/>
                <wp:effectExtent l="0" t="0" r="0" b="9525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B45FC" w:rsidRDefault="000379E8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1996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 1999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46" type="#_x0000_t202" style="position:absolute;margin-left:187.5pt;margin-top:556.5pt;width:348.75pt;height:27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TzzuAIAAMI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" filled="f" stroked="f">
                <v:textbox>
                  <w:txbxContent>
                    <w:p w:rsidR="000379E8" w:rsidRPr="00CB45FC" w:rsidRDefault="000379E8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1996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 1999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7934325</wp:posOffset>
                </wp:positionV>
                <wp:extent cx="4429125" cy="352425"/>
                <wp:effectExtent l="0" t="0" r="0" b="9525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B45FC" w:rsidRDefault="000379E8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1994 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 xml:space="preserve"> 1996</w:t>
                            </w:r>
                            <w:r w:rsidR="00275729"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7" type="#_x0000_t202" style="position:absolute;margin-left:187.5pt;margin-top:624.75pt;width:348.75pt;height:2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W1WuAIAAMM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" filled="f" stroked="f">
                <v:textbox>
                  <w:txbxContent>
                    <w:p w:rsidR="000379E8" w:rsidRPr="00CB45FC" w:rsidRDefault="000379E8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</w:pP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1994 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 xml:space="preserve"> 1996</w:t>
                      </w:r>
                      <w:r w:rsidR="00275729"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F350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0" t="0" r="0" b="0"/>
                <wp:wrapNone/>
                <wp:docPr id="13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BF5F5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9C43D3" id="Rectangle 47" o:spid="_x0000_s1026" style="position:absolute;margin-left:-71.6pt;margin-top:-71.65pt;width:612pt;height:11in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" fillcolor="#fbf5f5" stroked="f"/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Italianno">
    <w:panose1 w:val="00000000000000000000"/>
    <w:charset w:val="00"/>
    <w:family w:val="modern"/>
    <w:notTrueType/>
    <w:pitch w:val="variable"/>
    <w:sig w:usb0="800000AF" w:usb1="5000204B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DQ1MDO1sLQwNTRX0lEKTi0uzszPAykwqgUAnznGVCwAAAA="/>
  </w:docVars>
  <w:rsids>
    <w:rsidRoot w:val="00F350DF"/>
    <w:rsid w:val="000379E8"/>
    <w:rsid w:val="00133501"/>
    <w:rsid w:val="001B0A2E"/>
    <w:rsid w:val="00221A72"/>
    <w:rsid w:val="00275729"/>
    <w:rsid w:val="002925FE"/>
    <w:rsid w:val="002B29DE"/>
    <w:rsid w:val="002B38C2"/>
    <w:rsid w:val="002E78E9"/>
    <w:rsid w:val="00352DB9"/>
    <w:rsid w:val="004936C1"/>
    <w:rsid w:val="005004F2"/>
    <w:rsid w:val="00664D4C"/>
    <w:rsid w:val="00672D61"/>
    <w:rsid w:val="007F5AA7"/>
    <w:rsid w:val="00873349"/>
    <w:rsid w:val="008822E9"/>
    <w:rsid w:val="008D2A86"/>
    <w:rsid w:val="00B113AA"/>
    <w:rsid w:val="00CB45FC"/>
    <w:rsid w:val="00F350DF"/>
    <w:rsid w:val="00F4413B"/>
    <w:rsid w:val="00F629E5"/>
    <w:rsid w:val="00FF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"/>
    </o:shapedefaults>
    <o:shapelayout v:ext="edit">
      <o:idmap v:ext="edit" data="1"/>
    </o:shapelayout>
  </w:shapeDefaults>
  <w:decimalSymbol w:val="."/>
  <w:listSeparator w:val=","/>
  <w15:chartTrackingRefBased/>
  <w15:docId w15:val="{CBF678E0-01F4-4D0A-875C-D9E8ACF24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ttredemotivationgratuite.com</Company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tredemotivationgratuite.com</dc:creator>
  <cp:keywords/>
  <dc:description/>
  <cp:lastModifiedBy>user</cp:lastModifiedBy>
  <cp:revision>4</cp:revision>
  <dcterms:created xsi:type="dcterms:W3CDTF">2019-06-13T09:25:00Z</dcterms:created>
  <dcterms:modified xsi:type="dcterms:W3CDTF">2019-06-13T09:36:00Z</dcterms:modified>
</cp:coreProperties>
</file>